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756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urelia Konowałów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osz Konowałów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